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Tokyo,</w:t>
      </w:r>
      <w:r>
        <w:t xml:space="preserve"> </w:t>
      </w:r>
      <w:r>
        <w:t xml:space="preserve">Japan</w:t>
      </w:r>
    </w:p>
    <w:p>
      <w:pPr>
        <w:pStyle w:val="FirstParagraph"/>
      </w:pPr>
      <w:r>
        <w:t xml:space="preserve">June 15, 2024</w:t>
      </w:r>
    </w:p>
    <w:p>
      <w:pPr>
        <w:pStyle w:val="BodyText"/>
      </w:pPr>
      <w:r>
        <w:t xml:space="preserve">Ms. Akari Tanaka</w:t>
      </w:r>
    </w:p>
    <w:p>
      <w:pPr>
        <w:pStyle w:val="BodyText"/>
      </w:pPr>
      <w:r>
        <w:t xml:space="preserve">Human Resources Department</w:t>
      </w:r>
    </w:p>
    <w:p>
      <w:pPr>
        <w:pStyle w:val="BodyText"/>
      </w:pPr>
      <w:r>
        <w:t xml:space="preserve">Tokyo Legal Dynamics Partners LLP</w:t>
      </w:r>
    </w:p>
    <w:p>
      <w:pPr>
        <w:pStyle w:val="BodyText"/>
      </w:pPr>
      <w:r>
        <w:t xml:space="preserve">Marunouchi Building, 1-8-1 Marunouchi, Chiyoda City</w:t>
      </w:r>
    </w:p>
    <w:p>
      <w:pPr>
        <w:pStyle w:val="BodyText"/>
      </w:pPr>
      <w:r>
        <w:t xml:space="preserve">Tokyo 100-0005, Japan</w:t>
      </w:r>
    </w:p>
    <w:bookmarkStart w:id="20" w:name="internship-application-letter"/>
    <w:p>
      <w:pPr>
        <w:pStyle w:val="Heading1"/>
      </w:pPr>
      <w:r>
        <w:t xml:space="preserve">Internship Application Letter</w:t>
      </w:r>
    </w:p>
    <w:p>
      <w:pPr>
        <w:pStyle w:val="FirstParagraph"/>
      </w:pPr>
      <w:r>
        <w:t xml:space="preserve">Dear Ms. Tanaka,</w:t>
      </w:r>
    </w:p>
    <w:p>
      <w:pPr>
        <w:pStyle w:val="BodyText"/>
      </w:pPr>
      <w:r>
        <w:t xml:space="preserve">It is with profound enthusiasm that I submit my application for the Legal Internship position at Tokyo Legal Dynamics Partners LLP, as detailed in your recent recruitment announcement. As an aspiring Lawyer deeply committed to mastering the intricacies of international legal frameworks within the Japanese context, I am confident that this opportunity represents a pivotal step toward my professional development in Japan Tokyo. This Internship Application Letter serves not merely as a formality but as a testament to my unwavering dedication to becoming a culturally attuned and technically proficient legal practitioner within Japan's sophisticated judicial landscape.</w:t>
      </w:r>
    </w:p>
    <w:p>
      <w:pPr>
        <w:pStyle w:val="BodyText"/>
      </w:pPr>
      <w:r>
        <w:t xml:space="preserve">My academic journey at Kyoto University Faculty of Law, where I graduated with Honors in International Commercial Law, has prepared me for the multifaceted demands of legal practice in Japan Tokyo. I dedicated my thesis to "The Evolution of Corporate Governance Standards in Japanese Conglomerates: Implications for Cross-Border Litigation," which required extensive research into the nuances of Japan's Company Act Amendments and their interaction with international arbitration frameworks. This project demanded not only mastery of Japanese legal terminology but also contextual understanding of how keiretsu structures influence corporate dispute resolution—knowledge directly applicable to your firm's prominent work in multinational corporate cases. My academic rigor was complemented by an intensive six-month exchange program at Waseda University, where I immersed myself in Japanese civil procedure law under Professor Kenji Sato, a leading authority on Tokyo District Court rulings.</w:t>
      </w:r>
    </w:p>
    <w:p>
      <w:pPr>
        <w:pStyle w:val="BodyText"/>
      </w:pPr>
      <w:r>
        <w:t xml:space="preserve">What particularly draws me to Tokyo Legal Dynamics Partners LLP is your firm's pioneering role in bridging Japanese legal traditions with global standards—a philosophy that resonates with my own professional ethos. I have closely followed your landmark case concerning the resolution of intellectual property conflicts between Sony and a Korean tech consortium, which demonstrated exceptional strategic understanding of both Japan's Patent Act and international trade protocols. Having studied your firm's publications on "Harmonizing Japanese Contract Law with ASEAN Frameworks," I am eager to contribute to similar projects during my internship in Japan Tokyo. I am particularly keen to assist in drafting legal memoranda for clients navigating complex regulatory environments, where precision in language and cultural sensitivity are paramount—a skill set I've honed through my certification as a Certified Legal Translator (Japanese-English) from the Japan Federation of Bar Associations.</w:t>
      </w:r>
    </w:p>
    <w:p>
      <w:pPr>
        <w:pStyle w:val="BodyText"/>
      </w:pPr>
      <w:r>
        <w:t xml:space="preserve">My practical experience extends beyond academic excellence. For the past year, I have served as a legal research assistant at Nakamura &amp; Associates in Osaka, where I supported senior Lawyers in preparing cases before the Tokyo High Court. This included analyzing precedents on consumer protection law under Japan's Consumer Affairs Agency regulations and translating key documents for Japanese clients interacting with European Union regulatory bodies. I routinely handled sensitive case materials involving cross-border data privacy disputes under Japan's APPI (Act on the Protection of Personal Information), gaining firsthand insight into the meticulous documentation standards required in Tokyo judicial proceedings. This experience taught me that effective legal practice in Japan Tokyo demands more than technical expertise—it requires an understanding of *wa* (harmony) in client negotiations and adherence to *honne* (true feelings) versus *tatemae* (social façade) dynamics prevalent in Japanese business culture.</w:t>
      </w:r>
    </w:p>
    <w:p>
      <w:pPr>
        <w:pStyle w:val="BodyText"/>
      </w:pPr>
      <w:r>
        <w:t xml:space="preserve">I recognize that the path to becoming a licensed Lawyer in Japan involves rigorous examinations administered by the Tokyo Bar Association. My internship application is therefore framed not as a temporary position but as an essential component of my professional journey toward qualification. I have already begun studying for the National Judicial Examination (Shihōshiki) and maintain daily practice with Japanese legal terminology through resources like "Japan Legal Dictionary" by Tetsuya Watanabe. During this internship, I aim to deepen my understanding of Tokyo's unique legal ecosystem: from the specialized Intellectual Property High Court in Ochanomizu to the evolving regulations surrounding fintech under Japan's Financial Services Agency. My goal is to contribute meaningfully while absorbing the nuanced practices that define legal excellence in Japan Tokyo—such as the importance of *nemawashi* (consensus-building) before formal court proceedings.</w:t>
      </w:r>
    </w:p>
    <w:p>
      <w:pPr>
        <w:pStyle w:val="BodyText"/>
      </w:pPr>
      <w:r>
        <w:t xml:space="preserve">As a foreign legal professional seeking to build my career within Japan, I am fully prepared to navigate the necessary administrative processes. I have already initiated procedures for obtaining a "Certificate of Eligibility" for internships and will promptly secure appropriate visa documentation upon acceptance. My proficiency in Japanese (JLPT N2 level with advanced legal vocabulary) enables me to communicate effectively with clients and colleagues across all firm departments, while my fluency in English ensures seamless collaboration on international cases. I am committed to adhering strictly to Japan's professional ethics code, including the principle of *shinsetsu* (sincere respect) that underpins every interaction within Japanese legal institutions.</w:t>
      </w:r>
    </w:p>
    <w:p>
      <w:pPr>
        <w:pStyle w:val="BodyText"/>
      </w:pPr>
      <w:r>
        <w:t xml:space="preserve">Japan Tokyo stands at a pivotal moment where traditional legal frameworks intersect with global innovation—exemplified by initiatives like the Tokyo International Arbitration Center's new digital dispute resolution platform. I am eager to apply my background in data privacy law and international contract negotiation to contribute to such forward-thinking projects under your mentorship. My ultimate aspiration is not merely to become a Lawyer but to evolve into a practitioner who can navigate Japan's legal system with both technical mastery and cultural intelligence, serving as a bridge between Japanese jurisprudence and international business communities.</w:t>
      </w:r>
    </w:p>
    <w:p>
      <w:pPr>
        <w:pStyle w:val="BodyText"/>
      </w:pPr>
      <w:r>
        <w:t xml:space="preserve">I would be honored to discuss how my skills align with your firm's mission during an interview at your convenience. Thank you for considering this Internship Application Letter as the foundation of what I hope will be a transformative professional relationship. I eagerly await the opportunity to contribute to Tokyo Legal Dynamics Partners LLP's legacy of excellence within Japan Tokyo.</w:t>
      </w:r>
    </w:p>
    <w:p>
      <w:pPr>
        <w:pStyle w:val="BodyText"/>
      </w:pPr>
      <w:r>
        <w:t xml:space="preserve">Sincerely,</w:t>
      </w:r>
    </w:p>
    <w:p>
      <w:pPr>
        <w:pStyle w:val="BodyText"/>
      </w:pPr>
      <w:r>
        <w:t xml:space="preserve">Michael Chen</w:t>
      </w:r>
    </w:p>
    <w:p>
      <w:pPr>
        <w:pStyle w:val="BodyText"/>
      </w:pPr>
      <w:r>
        <w:t xml:space="preserve">Student ID: KU-LLB2023-178</w:t>
      </w:r>
    </w:p>
    <w:p>
      <w:pPr>
        <w:pStyle w:val="BodyText"/>
      </w:pPr>
      <w:r>
        <w:t xml:space="preserve">Email: michael.chen@kyoto-u.ac.jp | Phone: +81 3-5566-7789 (Tokyo Number)</w:t>
      </w:r>
    </w:p>
    <w:p>
      <w:pPr>
        <w:pStyle w:val="BodyText"/>
      </w:pPr>
      <w:r>
        <w:rPr>
          <w:bCs/>
          <w:b/>
        </w:rPr>
        <w:t xml:space="preserve">Key Integration of Requirements:</w:t>
      </w:r>
    </w:p>
    <w:p>
      <w:pPr>
        <w:numPr>
          <w:ilvl w:val="0"/>
          <w:numId w:val="1001"/>
        </w:numPr>
        <w:pStyle w:val="Compact"/>
      </w:pPr>
      <w:r>
        <w:t xml:space="preserve">This document serves as a formal</w:t>
      </w:r>
      <w:r>
        <w:t xml:space="preserve"> </w:t>
      </w:r>
      <w:r>
        <w:rPr>
          <w:iCs/>
          <w:i/>
        </w:rPr>
        <w:t xml:space="preserve">Internship Application Letter</w:t>
      </w:r>
      <w:r>
        <w:t xml:space="preserve"> </w:t>
      </w:r>
      <w:r>
        <w:t xml:space="preserve">for legal practice.</w:t>
      </w:r>
    </w:p>
    <w:p>
      <w:pPr>
        <w:numPr>
          <w:ilvl w:val="0"/>
          <w:numId w:val="1001"/>
        </w:numPr>
        <w:pStyle w:val="Compact"/>
      </w:pPr>
      <w:r>
        <w:t xml:space="preserve">The applicant identifies as an aspiring professional pursuing the path to become a fully licensed</w:t>
      </w:r>
      <w:r>
        <w:t xml:space="preserve"> </w:t>
      </w:r>
      <w:r>
        <w:rPr>
          <w:iCs/>
          <w:i/>
        </w:rPr>
        <w:t xml:space="preserve">Lawyer</w:t>
      </w:r>
      <w:r>
        <w:t xml:space="preserve">.</w:t>
      </w:r>
    </w:p>
    <w:p>
      <w:pPr>
        <w:numPr>
          <w:ilvl w:val="0"/>
          <w:numId w:val="1001"/>
        </w:numPr>
        <w:pStyle w:val="Compact"/>
      </w:pPr>
      <w:r>
        <w:t xml:space="preserve">All references specifically anchor the opportunity in the professional context of</w:t>
      </w:r>
      <w:r>
        <w:t xml:space="preserve"> </w:t>
      </w:r>
      <w:r>
        <w:rPr>
          <w:iCs/>
          <w:i/>
        </w:rPr>
        <w:t xml:space="preserve">Japan Tokyo</w:t>
      </w:r>
      <w:r>
        <w:t xml:space="preserve">, detailing location-specific legal frameworks and firm pract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Tokyo, Japan</dc:title>
  <dc:creator/>
  <dc:language>en</dc:language>
  <cp:keywords/>
  <dcterms:created xsi:type="dcterms:W3CDTF">2026-07-21T02:20:45Z</dcterms:created>
  <dcterms:modified xsi:type="dcterms:W3CDTF">2026-07-21T02:20:45Z</dcterms:modified>
</cp:coreProperties>
</file>

<file path=docProps/custom.xml><?xml version="1.0" encoding="utf-8"?>
<Properties xmlns="http://schemas.openxmlformats.org/officeDocument/2006/custom-properties" xmlns:vt="http://schemas.openxmlformats.org/officeDocument/2006/docPropsVTypes"/>
</file>